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b9c2cebc4aaabb85d8a22d892d86b216b07ae2b"/>
      <w:r>
        <w:rPr>
          <w:b/>
        </w:rPr>
        <w:t xml:space="preserve">ПРОТОКОЛ ПРО РЕЗУЛЬТАТИ ЕЛЕКТРОННОГО АУКЦІОНУ № SPE001-UA-20221215-4222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ИКОНАВЧИЙ КОМІТЕТ МОНАСТИРИЩ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2.12.2022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2.12.2022 12:2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Об'єкт комунальної власності нежитлова будівля в с.Степівка</w:t>
      </w:r>
    </w:p>
    <w:p>
      <w:pPr>
        <w:numPr>
          <w:ilvl w:val="0"/>
          <w:numId w:val="1001"/>
        </w:numPr>
        <w:pStyle w:val="Compact"/>
      </w:pPr>
      <w:r>
        <w:t xml:space="preserve">Одноповерхова, цегляна будівля площею 194,6м.к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,0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20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2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0,0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iлоусов Якiв Володимирович, ІПН/РНОКПП: 23156071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равчук Віктор Васильович, ІПН/РНОКПП: 24685055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iлоусов Якi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,00 грн</w:t>
            </w:r>
          </w:p>
        </w:tc>
        <w:tc>
          <w:p>
            <w:pPr>
              <w:pStyle w:val="Compact"/>
              <w:jc w:val="left"/>
            </w:pPr>
            <w:r>
              <w:t xml:space="preserve">20.12.2022 15:5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авчук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2 17:42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iлоусов Якi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2 12:0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авчук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2 12:08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равчук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2 12:08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iлоусов Якi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8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2 12:17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равчук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2 12:08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iлоусов Якi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8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2 12:26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Кравчук Віктор Васильович, ІПН/РНОКПП: 24685055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Бiлоусов Якiв Володимирович, ІПН/РНОКПП: 2315607197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96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959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иконавчий комітет Монастирищен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2793113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89999803141319050000237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Виконавчий комітет Монастирищен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2793113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889999803140005440000237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Виконавчий комітет Монастирищен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2793113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889999803140005440000237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24 0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2.01.2023 16:10: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Кравчук Віктор Васильович, ІПН/РНОКПП: 246850555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ВИКОНАВЧИЙ КОМІТЕТ МОНАСТИРИЩЕ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00:00:52Z</dcterms:created>
  <dcterms:modified xsi:type="dcterms:W3CDTF">2024-05-01T00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